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EA87E" w14:textId="272C1C00" w:rsidR="00316638" w:rsidRDefault="0054783F">
      <w:bookmarkStart w:id="0" w:name="_GoBack"/>
      <w:bookmarkEnd w:id="0"/>
      <w:r>
        <w:rPr>
          <w:noProof/>
        </w:rPr>
        <w:drawing>
          <wp:anchor distT="0" distB="0" distL="114300" distR="114300" simplePos="0" relativeHeight="251797504" behindDoc="0" locked="0" layoutInCell="1" allowOverlap="1" wp14:anchorId="623AFFEB" wp14:editId="41200AFF">
            <wp:simplePos x="0" y="0"/>
            <wp:positionH relativeFrom="column">
              <wp:posOffset>6915149</wp:posOffset>
            </wp:positionH>
            <wp:positionV relativeFrom="paragraph">
              <wp:posOffset>5457824</wp:posOffset>
            </wp:positionV>
            <wp:extent cx="3152581" cy="151447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9175" cy="1522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5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4576" behindDoc="1" locked="0" layoutInCell="1" allowOverlap="1" wp14:anchorId="4B9F93B6" wp14:editId="26DB1D1A">
                <wp:simplePos x="0" y="0"/>
                <wp:positionH relativeFrom="column">
                  <wp:posOffset>-38100</wp:posOffset>
                </wp:positionH>
                <wp:positionV relativeFrom="paragraph">
                  <wp:posOffset>723900</wp:posOffset>
                </wp:positionV>
                <wp:extent cx="3406775" cy="1647825"/>
                <wp:effectExtent l="0" t="0" r="22225" b="28575"/>
                <wp:wrapTight wrapText="bothSides">
                  <wp:wrapPolygon edited="0">
                    <wp:start x="0" y="0"/>
                    <wp:lineTo x="0" y="21725"/>
                    <wp:lineTo x="21620" y="21725"/>
                    <wp:lineTo x="21620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775" cy="1647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A3816B" w14:textId="77777777" w:rsidR="00ED00FE" w:rsidRPr="00ED00FE" w:rsidRDefault="00ED00FE" w:rsidP="00ED00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F93B6" id="Rectangle 1" o:spid="_x0000_s1026" style="position:absolute;margin-left:-3pt;margin-top:57pt;width:268.25pt;height:129.75pt;z-index:-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" fillcolor="white [3212]" strokecolor="#243f60 [1604]" strokeweight="2pt">
                <v:textbox>
                  <w:txbxContent>
                    <w:p w14:paraId="32A3816B" w14:textId="77777777" w:rsidR="00ED00FE" w:rsidRPr="00ED00FE" w:rsidRDefault="00ED00FE" w:rsidP="00ED00FE"/>
                  </w:txbxContent>
                </v:textbox>
                <w10:wrap type="tight"/>
              </v:rect>
            </w:pict>
          </mc:Fallback>
        </mc:AlternateContent>
      </w:r>
      <w:r w:rsidR="007525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6C2BD44" wp14:editId="42428F4A">
                <wp:simplePos x="0" y="0"/>
                <wp:positionH relativeFrom="margin">
                  <wp:align>left</wp:align>
                </wp:positionH>
                <wp:positionV relativeFrom="paragraph">
                  <wp:posOffset>853703</wp:posOffset>
                </wp:positionV>
                <wp:extent cx="3300730" cy="1419225"/>
                <wp:effectExtent l="0" t="0" r="1397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0730" cy="1419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D80C2" w14:textId="247D356B" w:rsidR="001B7E95" w:rsidRDefault="00FD7406" w:rsidP="001B7E95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 know </w:t>
                            </w:r>
                            <w:r w:rsidR="00752587">
                              <w:rPr>
                                <w:sz w:val="20"/>
                                <w:szCs w:val="20"/>
                              </w:rPr>
                              <w:t>Christianity, Judaism and Hinduism are different religions which are celebrated around the world.</w:t>
                            </w:r>
                          </w:p>
                          <w:p w14:paraId="7219D54A" w14:textId="665EE663" w:rsidR="00FD7406" w:rsidRDefault="006C1FBB" w:rsidP="001B7E95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 can </w:t>
                            </w:r>
                            <w:r w:rsidR="00752587">
                              <w:rPr>
                                <w:sz w:val="20"/>
                                <w:szCs w:val="20"/>
                              </w:rPr>
                              <w:t>recall stories from the Bible about Jesus.</w:t>
                            </w:r>
                          </w:p>
                          <w:p w14:paraId="5F31EB24" w14:textId="4150B19A" w:rsidR="00FD7406" w:rsidRDefault="006C1FBB" w:rsidP="001B7E95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 know </w:t>
                            </w:r>
                            <w:r w:rsidR="00752587">
                              <w:rPr>
                                <w:sz w:val="20"/>
                                <w:szCs w:val="20"/>
                              </w:rPr>
                              <w:t>what marriage and baptism is.</w:t>
                            </w:r>
                          </w:p>
                          <w:p w14:paraId="6518BA4E" w14:textId="62644CF0" w:rsidR="005716F3" w:rsidRPr="001B7E95" w:rsidRDefault="005716F3" w:rsidP="001B7E95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 know that </w:t>
                            </w:r>
                            <w:r w:rsidR="00692D4A">
                              <w:rPr>
                                <w:sz w:val="20"/>
                                <w:szCs w:val="20"/>
                              </w:rPr>
                              <w:t xml:space="preserve">different religions celebrate different </w:t>
                            </w:r>
                            <w:r w:rsidR="00752587">
                              <w:rPr>
                                <w:sz w:val="20"/>
                                <w:szCs w:val="20"/>
                              </w:rPr>
                              <w:t>festiva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C2BD4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margin-left:0;margin-top:67.2pt;width:259.9pt;height:111.75pt;z-index:251784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" fillcolor="white [3201]" strokeweight=".5pt">
                <v:textbox>
                  <w:txbxContent>
                    <w:p w14:paraId="779D80C2" w14:textId="247D356B" w:rsidR="001B7E95" w:rsidRDefault="00FD7406" w:rsidP="001B7E95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 know </w:t>
                      </w:r>
                      <w:r w:rsidR="00752587">
                        <w:rPr>
                          <w:sz w:val="20"/>
                          <w:szCs w:val="20"/>
                        </w:rPr>
                        <w:t>Christianity, Judaism and Hinduism are different religions which are celebrated around the world.</w:t>
                      </w:r>
                    </w:p>
                    <w:p w14:paraId="7219D54A" w14:textId="665EE663" w:rsidR="00FD7406" w:rsidRDefault="006C1FBB" w:rsidP="001B7E95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 can </w:t>
                      </w:r>
                      <w:r w:rsidR="00752587">
                        <w:rPr>
                          <w:sz w:val="20"/>
                          <w:szCs w:val="20"/>
                        </w:rPr>
                        <w:t>recall stories from the Bible about Jesus.</w:t>
                      </w:r>
                    </w:p>
                    <w:p w14:paraId="5F31EB24" w14:textId="4150B19A" w:rsidR="00FD7406" w:rsidRDefault="006C1FBB" w:rsidP="001B7E95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 know </w:t>
                      </w:r>
                      <w:r w:rsidR="00752587">
                        <w:rPr>
                          <w:sz w:val="20"/>
                          <w:szCs w:val="20"/>
                        </w:rPr>
                        <w:t>what marriage and baptism is.</w:t>
                      </w:r>
                    </w:p>
                    <w:p w14:paraId="6518BA4E" w14:textId="62644CF0" w:rsidR="005716F3" w:rsidRPr="001B7E95" w:rsidRDefault="005716F3" w:rsidP="001B7E95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 know that </w:t>
                      </w:r>
                      <w:r w:rsidR="00692D4A">
                        <w:rPr>
                          <w:sz w:val="20"/>
                          <w:szCs w:val="20"/>
                        </w:rPr>
                        <w:t xml:space="preserve">different religions celebrate different </w:t>
                      </w:r>
                      <w:r w:rsidR="00752587">
                        <w:rPr>
                          <w:sz w:val="20"/>
                          <w:szCs w:val="20"/>
                        </w:rPr>
                        <w:t>festival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748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E80FC7" wp14:editId="69F05D91">
                <wp:simplePos x="0" y="0"/>
                <wp:positionH relativeFrom="column">
                  <wp:posOffset>7210425</wp:posOffset>
                </wp:positionH>
                <wp:positionV relativeFrom="paragraph">
                  <wp:posOffset>657225</wp:posOffset>
                </wp:positionV>
                <wp:extent cx="2481580" cy="4686300"/>
                <wp:effectExtent l="0" t="0" r="13970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1580" cy="468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C9CE6" w14:textId="70EAB7CF" w:rsidR="00265479" w:rsidRPr="00881274" w:rsidRDefault="00D03399" w:rsidP="004466E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81274">
                              <w:rPr>
                                <w:b/>
                                <w:bCs/>
                              </w:rPr>
                              <w:t>V</w:t>
                            </w:r>
                            <w:r w:rsidR="00265479" w:rsidRPr="00881274">
                              <w:rPr>
                                <w:b/>
                                <w:bCs/>
                              </w:rPr>
                              <w:t>ocabulary</w:t>
                            </w:r>
                          </w:p>
                          <w:p w14:paraId="0719F5E5" w14:textId="6AF8B08F" w:rsidR="006C5A13" w:rsidRPr="00574887" w:rsidRDefault="00562B5F" w:rsidP="00304F45">
                            <w:pPr>
                              <w:rPr>
                                <w:b/>
                                <w:bCs/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sz w:val="24"/>
                                <w:shd w:val="clear" w:color="auto" w:fill="FFFFFF"/>
                              </w:rPr>
                              <w:t xml:space="preserve">Life </w:t>
                            </w:r>
                            <w:r w:rsidR="006F55CE" w:rsidRPr="00574887">
                              <w:rPr>
                                <w:sz w:val="24"/>
                                <w:shd w:val="clear" w:color="auto" w:fill="FFFFFF"/>
                              </w:rPr>
                              <w:t>Journey-</w:t>
                            </w:r>
                            <w:r w:rsidRPr="00574887">
                              <w:rPr>
                                <w:sz w:val="24"/>
                                <w:shd w:val="clear" w:color="auto" w:fill="FFFFFF"/>
                              </w:rPr>
                              <w:t xml:space="preserve"> </w:t>
                            </w:r>
                            <w:r w:rsidRPr="00574887">
                              <w:rPr>
                                <w:rFonts w:ascii="Arial" w:hAnsi="Arial" w:cs="Arial"/>
                                <w:bCs/>
                                <w:color w:val="202124"/>
                                <w:sz w:val="20"/>
                                <w:shd w:val="clear" w:color="auto" w:fill="FFFFFF"/>
                              </w:rPr>
                              <w:t>what happens along the way, from moment to moment</w:t>
                            </w:r>
                            <w:r w:rsidRPr="00574887">
                              <w:rPr>
                                <w:rFonts w:ascii="Arial" w:hAnsi="Arial" w:cs="Arial"/>
                                <w:color w:val="202124"/>
                                <w:sz w:val="20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4A2A1026" w14:textId="47B0DA8E" w:rsidR="004E653B" w:rsidRPr="00574887" w:rsidRDefault="006F55CE" w:rsidP="00304F45">
                            <w:pPr>
                              <w:rPr>
                                <w:sz w:val="24"/>
                              </w:rPr>
                            </w:pPr>
                            <w:r w:rsidRPr="00574887">
                              <w:rPr>
                                <w:sz w:val="24"/>
                              </w:rPr>
                              <w:t>Baptism-</w:t>
                            </w:r>
                            <w:r w:rsidR="00562B5F" w:rsidRPr="00574887">
                              <w:rPr>
                                <w:sz w:val="24"/>
                              </w:rPr>
                              <w:t xml:space="preserve"> An initiation ceremony and admission into Christianity</w:t>
                            </w:r>
                            <w:r w:rsidR="001317D7" w:rsidRPr="00574887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78CF778B" w14:textId="78EAB33E" w:rsidR="004E653B" w:rsidRPr="00574887" w:rsidRDefault="00163D4F" w:rsidP="00304F45">
                            <w:pPr>
                              <w:rPr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sz w:val="24"/>
                                <w:shd w:val="clear" w:color="auto" w:fill="FFFFFF"/>
                              </w:rPr>
                              <w:t>Bar and bat mitzvah-</w:t>
                            </w:r>
                            <w:r w:rsidR="00201D1D" w:rsidRPr="00574887">
                              <w:rPr>
                                <w:sz w:val="24"/>
                                <w:shd w:val="clear" w:color="auto" w:fill="FFFFFF"/>
                              </w:rPr>
                              <w:t xml:space="preserve"> </w:t>
                            </w:r>
                            <w:r w:rsidRPr="00574887">
                              <w:rPr>
                                <w:rFonts w:ascii="Arial" w:hAnsi="Arial" w:cs="Arial"/>
                                <w:szCs w:val="21"/>
                                <w:shd w:val="clear" w:color="auto" w:fill="FFFFFF"/>
                              </w:rPr>
                              <w:t>A </w:t>
                            </w:r>
                            <w:r w:rsidRPr="00574887">
                              <w:rPr>
                                <w:rStyle w:val="Emphasis"/>
                                <w:rFonts w:ascii="Arial" w:hAnsi="Arial" w:cs="Arial"/>
                                <w:bCs/>
                                <w:i w:val="0"/>
                                <w:iCs w:val="0"/>
                                <w:szCs w:val="21"/>
                                <w:shd w:val="clear" w:color="auto" w:fill="FFFFFF"/>
                              </w:rPr>
                              <w:t>bar</w:t>
                            </w:r>
                            <w:r w:rsidRPr="00574887">
                              <w:rPr>
                                <w:rFonts w:ascii="Arial" w:hAnsi="Arial" w:cs="Arial"/>
                                <w:szCs w:val="21"/>
                                <w:shd w:val="clear" w:color="auto" w:fill="FFFFFF"/>
                              </w:rPr>
                              <w:t> mitzvah (masc.) or </w:t>
                            </w:r>
                            <w:r w:rsidRPr="00574887">
                              <w:rPr>
                                <w:rStyle w:val="Emphasis"/>
                                <w:rFonts w:ascii="Arial" w:hAnsi="Arial" w:cs="Arial"/>
                                <w:bCs/>
                                <w:i w:val="0"/>
                                <w:iCs w:val="0"/>
                                <w:szCs w:val="21"/>
                                <w:shd w:val="clear" w:color="auto" w:fill="FFFFFF"/>
                              </w:rPr>
                              <w:t>bat mitzvah</w:t>
                            </w:r>
                            <w:r w:rsidRPr="00574887">
                              <w:rPr>
                                <w:rFonts w:ascii="Arial" w:hAnsi="Arial" w:cs="Arial"/>
                                <w:szCs w:val="21"/>
                                <w:shd w:val="clear" w:color="auto" w:fill="FFFFFF"/>
                              </w:rPr>
                              <w:t> (fem.) is a coming-of-age ritual in Judaism.</w:t>
                            </w:r>
                          </w:p>
                          <w:p w14:paraId="5D727F85" w14:textId="240C474E" w:rsidR="006C5A13" w:rsidRPr="00574887" w:rsidRDefault="009B2165" w:rsidP="00304F45">
                            <w:pPr>
                              <w:rPr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sz w:val="24"/>
                                <w:shd w:val="clear" w:color="auto" w:fill="FFFFFF"/>
                              </w:rPr>
                              <w:t>The Vedas- Hindu Holy texts</w:t>
                            </w:r>
                            <w:r w:rsidR="006E26A4" w:rsidRPr="00574887">
                              <w:rPr>
                                <w:sz w:val="24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164F83B5" w14:textId="75EE495F" w:rsidR="006C5A13" w:rsidRPr="00574887" w:rsidRDefault="007B7ADA" w:rsidP="00304F45">
                            <w:pPr>
                              <w:rPr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sz w:val="24"/>
                                <w:shd w:val="clear" w:color="auto" w:fill="FFFFFF"/>
                              </w:rPr>
                              <w:t>Moksha-</w:t>
                            </w:r>
                            <w:r w:rsidRPr="00574887">
                              <w:rPr>
                                <w:rFonts w:ascii="Arial" w:hAnsi="Arial" w:cs="Arial"/>
                                <w:bCs/>
                                <w:color w:val="202124"/>
                                <w:sz w:val="24"/>
                                <w:shd w:val="clear" w:color="auto" w:fill="FFFFFF"/>
                              </w:rPr>
                              <w:t xml:space="preserve"> liberation from the cycle of death and rebirth</w:t>
                            </w:r>
                            <w:r w:rsidRPr="00574887">
                              <w:rPr>
                                <w:rFonts w:ascii="Arial" w:hAnsi="Arial" w:cs="Arial"/>
                                <w:color w:val="202124"/>
                                <w:sz w:val="24"/>
                                <w:shd w:val="clear" w:color="auto" w:fill="FFFFFF"/>
                              </w:rPr>
                              <w:t> (samsara)</w:t>
                            </w:r>
                          </w:p>
                          <w:p w14:paraId="2B76174F" w14:textId="1D77F8F2" w:rsidR="006C5A13" w:rsidRPr="00574887" w:rsidRDefault="007B7ADA" w:rsidP="00304F45">
                            <w:pPr>
                              <w:rPr>
                                <w:color w:val="000000" w:themeColor="text1"/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sz w:val="24"/>
                                <w:shd w:val="clear" w:color="auto" w:fill="FFFFFF"/>
                              </w:rPr>
                              <w:t xml:space="preserve">Dharma- Hindu concept of moral </w:t>
                            </w:r>
                            <w:r w:rsidRPr="00574887">
                              <w:rPr>
                                <w:color w:val="000000" w:themeColor="text1"/>
                                <w:sz w:val="24"/>
                                <w:shd w:val="clear" w:color="auto" w:fill="FFFFFF"/>
                              </w:rPr>
                              <w:t xml:space="preserve">righteousness. </w:t>
                            </w:r>
                          </w:p>
                          <w:p w14:paraId="1E962126" w14:textId="59F38F08" w:rsidR="000814E7" w:rsidRPr="00574887" w:rsidRDefault="000814E7" w:rsidP="00304F45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Cs w:val="21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rStyle w:val="Emphasis"/>
                                <w:rFonts w:ascii="Arial" w:hAnsi="Arial" w:cs="Arial"/>
                                <w:bCs/>
                                <w:i w:val="0"/>
                                <w:iCs w:val="0"/>
                                <w:color w:val="000000" w:themeColor="text1"/>
                                <w:szCs w:val="21"/>
                                <w:shd w:val="clear" w:color="auto" w:fill="FFFFFF"/>
                              </w:rPr>
                              <w:t>A ketubah</w:t>
                            </w:r>
                            <w:r w:rsidRPr="00574887">
                              <w:rPr>
                                <w:rFonts w:ascii="Arial" w:hAnsi="Arial" w:cs="Arial"/>
                                <w:color w:val="000000" w:themeColor="text1"/>
                                <w:szCs w:val="21"/>
                                <w:shd w:val="clear" w:color="auto" w:fill="FFFFFF"/>
                              </w:rPr>
                              <w:t> -a Jewish marriage contract</w:t>
                            </w:r>
                            <w:r w:rsidR="00D21223" w:rsidRPr="00574887">
                              <w:rPr>
                                <w:rFonts w:ascii="Arial" w:hAnsi="Arial" w:cs="Arial"/>
                                <w:color w:val="000000" w:themeColor="text1"/>
                                <w:szCs w:val="2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6FC2FEC5" w14:textId="0641725F" w:rsidR="00EC3001" w:rsidRPr="00574887" w:rsidRDefault="00EC3001" w:rsidP="000B67A8">
                            <w:pPr>
                              <w:jc w:val="both"/>
                              <w:rPr>
                                <w:color w:val="000000" w:themeColor="text1"/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color w:val="000000" w:themeColor="text1"/>
                                <w:sz w:val="24"/>
                                <w:shd w:val="clear" w:color="auto" w:fill="FFFFFF"/>
                              </w:rPr>
                              <w:t>Vows- A promise.</w:t>
                            </w:r>
                          </w:p>
                          <w:p w14:paraId="17CD57D1" w14:textId="5C9776AF" w:rsidR="00EC3001" w:rsidRPr="00574887" w:rsidRDefault="009B7BF6" w:rsidP="000B67A8">
                            <w:pPr>
                              <w:jc w:val="both"/>
                              <w:rPr>
                                <w:color w:val="000000" w:themeColor="text1"/>
                                <w:sz w:val="24"/>
                                <w:shd w:val="clear" w:color="auto" w:fill="FFFFFF"/>
                              </w:rPr>
                            </w:pPr>
                            <w:r w:rsidRPr="00574887">
                              <w:rPr>
                                <w:color w:val="000000" w:themeColor="text1"/>
                                <w:sz w:val="24"/>
                                <w:shd w:val="clear" w:color="auto" w:fill="FFFFFF"/>
                              </w:rPr>
                              <w:t>Wedding- A marriage ceremony</w:t>
                            </w:r>
                          </w:p>
                          <w:p w14:paraId="65E90AB0" w14:textId="77777777" w:rsidR="002F6C5C" w:rsidRDefault="002F6C5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80FC7" id="Text Box 2" o:spid="_x0000_s1028" type="#_x0000_t202" style="position:absolute;margin-left:567.75pt;margin-top:51.75pt;width:195.4pt;height:369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">
                <v:textbox>
                  <w:txbxContent>
                    <w:p w14:paraId="0B3C9CE6" w14:textId="70EAB7CF" w:rsidR="00265479" w:rsidRPr="00881274" w:rsidRDefault="00D03399" w:rsidP="004466ED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81274">
                        <w:rPr>
                          <w:b/>
                          <w:bCs/>
                        </w:rPr>
                        <w:t>V</w:t>
                      </w:r>
                      <w:r w:rsidR="00265479" w:rsidRPr="00881274">
                        <w:rPr>
                          <w:b/>
                          <w:bCs/>
                        </w:rPr>
                        <w:t>ocabulary</w:t>
                      </w:r>
                    </w:p>
                    <w:p w14:paraId="0719F5E5" w14:textId="6AF8B08F" w:rsidR="006C5A13" w:rsidRPr="00574887" w:rsidRDefault="00562B5F" w:rsidP="00304F45">
                      <w:pPr>
                        <w:rPr>
                          <w:b/>
                          <w:bCs/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sz w:val="24"/>
                          <w:shd w:val="clear" w:color="auto" w:fill="FFFFFF"/>
                        </w:rPr>
                        <w:t xml:space="preserve">Life </w:t>
                      </w:r>
                      <w:r w:rsidR="006F55CE" w:rsidRPr="00574887">
                        <w:rPr>
                          <w:sz w:val="24"/>
                          <w:shd w:val="clear" w:color="auto" w:fill="FFFFFF"/>
                        </w:rPr>
                        <w:t>Journey-</w:t>
                      </w:r>
                      <w:r w:rsidRPr="00574887">
                        <w:rPr>
                          <w:sz w:val="24"/>
                          <w:shd w:val="clear" w:color="auto" w:fill="FFFFFF"/>
                        </w:rPr>
                        <w:t xml:space="preserve"> </w:t>
                      </w:r>
                      <w:r w:rsidRPr="00574887">
                        <w:rPr>
                          <w:rFonts w:ascii="Arial" w:hAnsi="Arial" w:cs="Arial"/>
                          <w:bCs/>
                          <w:color w:val="202124"/>
                          <w:sz w:val="20"/>
                          <w:shd w:val="clear" w:color="auto" w:fill="FFFFFF"/>
                        </w:rPr>
                        <w:t>what happens along the way, from moment to moment</w:t>
                      </w:r>
                      <w:r w:rsidRPr="00574887">
                        <w:rPr>
                          <w:rFonts w:ascii="Arial" w:hAnsi="Arial" w:cs="Arial"/>
                          <w:color w:val="202124"/>
                          <w:sz w:val="20"/>
                          <w:shd w:val="clear" w:color="auto" w:fill="FFFFFF"/>
                        </w:rPr>
                        <w:t>.</w:t>
                      </w:r>
                    </w:p>
                    <w:p w14:paraId="4A2A1026" w14:textId="47B0DA8E" w:rsidR="004E653B" w:rsidRPr="00574887" w:rsidRDefault="006F55CE" w:rsidP="00304F45">
                      <w:pPr>
                        <w:rPr>
                          <w:sz w:val="24"/>
                        </w:rPr>
                      </w:pPr>
                      <w:r w:rsidRPr="00574887">
                        <w:rPr>
                          <w:sz w:val="24"/>
                        </w:rPr>
                        <w:t>Baptism-</w:t>
                      </w:r>
                      <w:r w:rsidR="00562B5F" w:rsidRPr="00574887">
                        <w:rPr>
                          <w:sz w:val="24"/>
                        </w:rPr>
                        <w:t xml:space="preserve"> An initiation ceremony and admission into Christianity</w:t>
                      </w:r>
                      <w:r w:rsidR="001317D7" w:rsidRPr="00574887">
                        <w:rPr>
                          <w:sz w:val="24"/>
                        </w:rPr>
                        <w:t>.</w:t>
                      </w:r>
                    </w:p>
                    <w:p w14:paraId="78CF778B" w14:textId="78EAB33E" w:rsidR="004E653B" w:rsidRPr="00574887" w:rsidRDefault="00163D4F" w:rsidP="00304F45">
                      <w:pPr>
                        <w:rPr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sz w:val="24"/>
                          <w:shd w:val="clear" w:color="auto" w:fill="FFFFFF"/>
                        </w:rPr>
                        <w:t>Bar and bat mitzvah-</w:t>
                      </w:r>
                      <w:r w:rsidR="00201D1D" w:rsidRPr="00574887">
                        <w:rPr>
                          <w:sz w:val="24"/>
                          <w:shd w:val="clear" w:color="auto" w:fill="FFFFFF"/>
                        </w:rPr>
                        <w:t xml:space="preserve"> </w:t>
                      </w:r>
                      <w:r w:rsidRPr="00574887">
                        <w:rPr>
                          <w:rFonts w:ascii="Arial" w:hAnsi="Arial" w:cs="Arial"/>
                          <w:szCs w:val="21"/>
                          <w:shd w:val="clear" w:color="auto" w:fill="FFFFFF"/>
                        </w:rPr>
                        <w:t>A </w:t>
                      </w:r>
                      <w:r w:rsidRPr="00574887">
                        <w:rPr>
                          <w:rStyle w:val="Emphasis"/>
                          <w:rFonts w:ascii="Arial" w:hAnsi="Arial" w:cs="Arial"/>
                          <w:bCs/>
                          <w:i w:val="0"/>
                          <w:iCs w:val="0"/>
                          <w:szCs w:val="21"/>
                          <w:shd w:val="clear" w:color="auto" w:fill="FFFFFF"/>
                        </w:rPr>
                        <w:t>bar</w:t>
                      </w:r>
                      <w:r w:rsidRPr="00574887">
                        <w:rPr>
                          <w:rFonts w:ascii="Arial" w:hAnsi="Arial" w:cs="Arial"/>
                          <w:szCs w:val="21"/>
                          <w:shd w:val="clear" w:color="auto" w:fill="FFFFFF"/>
                        </w:rPr>
                        <w:t> mitzvah (masc.) or </w:t>
                      </w:r>
                      <w:r w:rsidRPr="00574887">
                        <w:rPr>
                          <w:rStyle w:val="Emphasis"/>
                          <w:rFonts w:ascii="Arial" w:hAnsi="Arial" w:cs="Arial"/>
                          <w:bCs/>
                          <w:i w:val="0"/>
                          <w:iCs w:val="0"/>
                          <w:szCs w:val="21"/>
                          <w:shd w:val="clear" w:color="auto" w:fill="FFFFFF"/>
                        </w:rPr>
                        <w:t>bat mitzvah</w:t>
                      </w:r>
                      <w:r w:rsidRPr="00574887">
                        <w:rPr>
                          <w:rFonts w:ascii="Arial" w:hAnsi="Arial" w:cs="Arial"/>
                          <w:szCs w:val="21"/>
                          <w:shd w:val="clear" w:color="auto" w:fill="FFFFFF"/>
                        </w:rPr>
                        <w:t> (fem.) is a coming-of-age ritual in Judaism.</w:t>
                      </w:r>
                    </w:p>
                    <w:p w14:paraId="5D727F85" w14:textId="240C474E" w:rsidR="006C5A13" w:rsidRPr="00574887" w:rsidRDefault="009B2165" w:rsidP="00304F45">
                      <w:pPr>
                        <w:rPr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sz w:val="24"/>
                          <w:shd w:val="clear" w:color="auto" w:fill="FFFFFF"/>
                        </w:rPr>
                        <w:t>The Vedas- Hindu Holy texts</w:t>
                      </w:r>
                      <w:r w:rsidR="006E26A4" w:rsidRPr="00574887">
                        <w:rPr>
                          <w:sz w:val="24"/>
                          <w:shd w:val="clear" w:color="auto" w:fill="FFFFFF"/>
                        </w:rPr>
                        <w:t>.</w:t>
                      </w:r>
                    </w:p>
                    <w:p w14:paraId="164F83B5" w14:textId="75EE495F" w:rsidR="006C5A13" w:rsidRPr="00574887" w:rsidRDefault="007B7ADA" w:rsidP="00304F45">
                      <w:pPr>
                        <w:rPr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sz w:val="24"/>
                          <w:shd w:val="clear" w:color="auto" w:fill="FFFFFF"/>
                        </w:rPr>
                        <w:t>Moksha-</w:t>
                      </w:r>
                      <w:r w:rsidRPr="00574887">
                        <w:rPr>
                          <w:rFonts w:ascii="Arial" w:hAnsi="Arial" w:cs="Arial"/>
                          <w:bCs/>
                          <w:color w:val="202124"/>
                          <w:sz w:val="24"/>
                          <w:shd w:val="clear" w:color="auto" w:fill="FFFFFF"/>
                        </w:rPr>
                        <w:t xml:space="preserve"> liberation from the cycle of death and rebirth</w:t>
                      </w:r>
                      <w:r w:rsidRPr="00574887">
                        <w:rPr>
                          <w:rFonts w:ascii="Arial" w:hAnsi="Arial" w:cs="Arial"/>
                          <w:color w:val="202124"/>
                          <w:sz w:val="24"/>
                          <w:shd w:val="clear" w:color="auto" w:fill="FFFFFF"/>
                        </w:rPr>
                        <w:t> (samsara)</w:t>
                      </w:r>
                    </w:p>
                    <w:p w14:paraId="2B76174F" w14:textId="1D77F8F2" w:rsidR="006C5A13" w:rsidRPr="00574887" w:rsidRDefault="007B7ADA" w:rsidP="00304F45">
                      <w:pPr>
                        <w:rPr>
                          <w:color w:val="000000" w:themeColor="text1"/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sz w:val="24"/>
                          <w:shd w:val="clear" w:color="auto" w:fill="FFFFFF"/>
                        </w:rPr>
                        <w:t xml:space="preserve">Dharma- Hindu concept of moral </w:t>
                      </w:r>
                      <w:r w:rsidRPr="00574887">
                        <w:rPr>
                          <w:color w:val="000000" w:themeColor="text1"/>
                          <w:sz w:val="24"/>
                          <w:shd w:val="clear" w:color="auto" w:fill="FFFFFF"/>
                        </w:rPr>
                        <w:t xml:space="preserve">righteousness. </w:t>
                      </w:r>
                    </w:p>
                    <w:p w14:paraId="1E962126" w14:textId="59F38F08" w:rsidR="000814E7" w:rsidRPr="00574887" w:rsidRDefault="000814E7" w:rsidP="00304F45">
                      <w:pPr>
                        <w:rPr>
                          <w:rFonts w:ascii="Arial" w:hAnsi="Arial" w:cs="Arial"/>
                          <w:color w:val="000000" w:themeColor="text1"/>
                          <w:szCs w:val="21"/>
                          <w:shd w:val="clear" w:color="auto" w:fill="FFFFFF"/>
                        </w:rPr>
                      </w:pPr>
                      <w:r w:rsidRPr="00574887">
                        <w:rPr>
                          <w:rStyle w:val="Emphasis"/>
                          <w:rFonts w:ascii="Arial" w:hAnsi="Arial" w:cs="Arial"/>
                          <w:bCs/>
                          <w:i w:val="0"/>
                          <w:iCs w:val="0"/>
                          <w:color w:val="000000" w:themeColor="text1"/>
                          <w:szCs w:val="21"/>
                          <w:shd w:val="clear" w:color="auto" w:fill="FFFFFF"/>
                        </w:rPr>
                        <w:t>A ketubah</w:t>
                      </w:r>
                      <w:r w:rsidRPr="00574887">
                        <w:rPr>
                          <w:rFonts w:ascii="Arial" w:hAnsi="Arial" w:cs="Arial"/>
                          <w:color w:val="000000" w:themeColor="text1"/>
                          <w:szCs w:val="21"/>
                          <w:shd w:val="clear" w:color="auto" w:fill="FFFFFF"/>
                        </w:rPr>
                        <w:t> -a Jewish marriage contract</w:t>
                      </w:r>
                      <w:r w:rsidR="00D21223" w:rsidRPr="00574887">
                        <w:rPr>
                          <w:rFonts w:ascii="Arial" w:hAnsi="Arial" w:cs="Arial"/>
                          <w:color w:val="000000" w:themeColor="text1"/>
                          <w:szCs w:val="21"/>
                          <w:shd w:val="clear" w:color="auto" w:fill="FFFFFF"/>
                        </w:rPr>
                        <w:t>.</w:t>
                      </w:r>
                    </w:p>
                    <w:p w14:paraId="6FC2FEC5" w14:textId="0641725F" w:rsidR="00EC3001" w:rsidRPr="00574887" w:rsidRDefault="00EC3001" w:rsidP="000B67A8">
                      <w:pPr>
                        <w:jc w:val="both"/>
                        <w:rPr>
                          <w:color w:val="000000" w:themeColor="text1"/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color w:val="000000" w:themeColor="text1"/>
                          <w:sz w:val="24"/>
                          <w:shd w:val="clear" w:color="auto" w:fill="FFFFFF"/>
                        </w:rPr>
                        <w:t>Vows- A promise.</w:t>
                      </w:r>
                    </w:p>
                    <w:p w14:paraId="17CD57D1" w14:textId="5C9776AF" w:rsidR="00EC3001" w:rsidRPr="00574887" w:rsidRDefault="009B7BF6" w:rsidP="000B67A8">
                      <w:pPr>
                        <w:jc w:val="both"/>
                        <w:rPr>
                          <w:color w:val="000000" w:themeColor="text1"/>
                          <w:sz w:val="24"/>
                          <w:shd w:val="clear" w:color="auto" w:fill="FFFFFF"/>
                        </w:rPr>
                      </w:pPr>
                      <w:r w:rsidRPr="00574887">
                        <w:rPr>
                          <w:color w:val="000000" w:themeColor="text1"/>
                          <w:sz w:val="24"/>
                          <w:shd w:val="clear" w:color="auto" w:fill="FFFFFF"/>
                        </w:rPr>
                        <w:t>Wedding- A marriage ceremony</w:t>
                      </w:r>
                    </w:p>
                    <w:p w14:paraId="65E90AB0" w14:textId="77777777" w:rsidR="002F6C5C" w:rsidRDefault="002F6C5C"/>
                  </w:txbxContent>
                </v:textbox>
              </v:shape>
            </w:pict>
          </mc:Fallback>
        </mc:AlternateContent>
      </w:r>
      <w:r w:rsidR="00FA45B5">
        <w:rPr>
          <w:noProof/>
        </w:rPr>
        <w:drawing>
          <wp:anchor distT="0" distB="0" distL="114300" distR="114300" simplePos="0" relativeHeight="251796480" behindDoc="0" locked="0" layoutInCell="1" allowOverlap="1" wp14:anchorId="6BE56C76" wp14:editId="7083179C">
            <wp:simplePos x="0" y="0"/>
            <wp:positionH relativeFrom="column">
              <wp:posOffset>247650</wp:posOffset>
            </wp:positionH>
            <wp:positionV relativeFrom="paragraph">
              <wp:posOffset>3907790</wp:posOffset>
            </wp:positionV>
            <wp:extent cx="1114425" cy="892175"/>
            <wp:effectExtent l="0" t="0" r="9525" b="3175"/>
            <wp:wrapThrough wrapText="bothSides">
              <wp:wrapPolygon edited="0">
                <wp:start x="0" y="0"/>
                <wp:lineTo x="0" y="21216"/>
                <wp:lineTo x="21415" y="21216"/>
                <wp:lineTo x="21415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89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5B5">
        <w:rPr>
          <w:noProof/>
        </w:rPr>
        <w:drawing>
          <wp:anchor distT="0" distB="0" distL="114300" distR="114300" simplePos="0" relativeHeight="251793408" behindDoc="0" locked="0" layoutInCell="1" allowOverlap="1" wp14:anchorId="77F3BA54" wp14:editId="4F04535E">
            <wp:simplePos x="0" y="0"/>
            <wp:positionH relativeFrom="column">
              <wp:posOffset>1584960</wp:posOffset>
            </wp:positionH>
            <wp:positionV relativeFrom="paragraph">
              <wp:posOffset>5353050</wp:posOffset>
            </wp:positionV>
            <wp:extent cx="1729105" cy="1145540"/>
            <wp:effectExtent l="0" t="0" r="4445" b="0"/>
            <wp:wrapThrough wrapText="bothSides">
              <wp:wrapPolygon edited="0">
                <wp:start x="0" y="0"/>
                <wp:lineTo x="0" y="21193"/>
                <wp:lineTo x="21418" y="21193"/>
                <wp:lineTo x="21418" y="0"/>
                <wp:lineTo x="0" y="0"/>
              </wp:wrapPolygon>
            </wp:wrapThrough>
            <wp:docPr id="19" name="Picture 19" descr="C:\Users\k.hart\AppData\Local\Microsoft\Windows\INetCache\Content.MSO\603D02A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.hart\AppData\Local\Microsoft\Windows\INetCache\Content.MSO\603D02AE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105" cy="114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5B5">
        <w:rPr>
          <w:noProof/>
        </w:rPr>
        <w:drawing>
          <wp:anchor distT="0" distB="0" distL="114300" distR="114300" simplePos="0" relativeHeight="251795456" behindDoc="0" locked="0" layoutInCell="1" allowOverlap="1" wp14:anchorId="30D36A6D" wp14:editId="16051D17">
            <wp:simplePos x="0" y="0"/>
            <wp:positionH relativeFrom="column">
              <wp:posOffset>1581150</wp:posOffset>
            </wp:positionH>
            <wp:positionV relativeFrom="paragraph">
              <wp:posOffset>3933190</wp:posOffset>
            </wp:positionV>
            <wp:extent cx="1733550" cy="1343025"/>
            <wp:effectExtent l="0" t="0" r="0" b="9525"/>
            <wp:wrapThrough wrapText="bothSides">
              <wp:wrapPolygon edited="0">
                <wp:start x="0" y="0"/>
                <wp:lineTo x="0" y="21447"/>
                <wp:lineTo x="21363" y="21447"/>
                <wp:lineTo x="21363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43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5B5">
        <w:rPr>
          <w:noProof/>
        </w:rPr>
        <w:drawing>
          <wp:anchor distT="0" distB="0" distL="114300" distR="114300" simplePos="0" relativeHeight="251792384" behindDoc="0" locked="0" layoutInCell="1" allowOverlap="1" wp14:anchorId="0C199247" wp14:editId="3A16177D">
            <wp:simplePos x="0" y="0"/>
            <wp:positionH relativeFrom="column">
              <wp:posOffset>57150</wp:posOffset>
            </wp:positionH>
            <wp:positionV relativeFrom="paragraph">
              <wp:posOffset>4862830</wp:posOffset>
            </wp:positionV>
            <wp:extent cx="1476375" cy="1635125"/>
            <wp:effectExtent l="0" t="0" r="9525" b="3175"/>
            <wp:wrapThrough wrapText="bothSides">
              <wp:wrapPolygon edited="0">
                <wp:start x="0" y="0"/>
                <wp:lineTo x="0" y="21390"/>
                <wp:lineTo x="21461" y="21390"/>
                <wp:lineTo x="21461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635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5B5" w:rsidRPr="00FA45B5">
        <w:rPr>
          <w:noProof/>
        </w:rPr>
        <w:drawing>
          <wp:anchor distT="0" distB="0" distL="114300" distR="114300" simplePos="0" relativeHeight="251794432" behindDoc="0" locked="0" layoutInCell="1" allowOverlap="1" wp14:anchorId="6EC89357" wp14:editId="24AA7E66">
            <wp:simplePos x="0" y="0"/>
            <wp:positionH relativeFrom="column">
              <wp:posOffset>57150</wp:posOffset>
            </wp:positionH>
            <wp:positionV relativeFrom="paragraph">
              <wp:posOffset>2619375</wp:posOffset>
            </wp:positionV>
            <wp:extent cx="3243580" cy="1312545"/>
            <wp:effectExtent l="0" t="0" r="0" b="1905"/>
            <wp:wrapThrough wrapText="bothSides">
              <wp:wrapPolygon edited="0">
                <wp:start x="0" y="0"/>
                <wp:lineTo x="0" y="21318"/>
                <wp:lineTo x="21439" y="21318"/>
                <wp:lineTo x="21439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358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A4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7F163D4C" wp14:editId="2580D157">
                <wp:simplePos x="0" y="0"/>
                <wp:positionH relativeFrom="column">
                  <wp:posOffset>3733800</wp:posOffset>
                </wp:positionH>
                <wp:positionV relativeFrom="paragraph">
                  <wp:posOffset>1343025</wp:posOffset>
                </wp:positionV>
                <wp:extent cx="3004185" cy="5154930"/>
                <wp:effectExtent l="0" t="0" r="24765" b="2667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4185" cy="5154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D41CF" w14:textId="4ABA56FF" w:rsidR="004E653B" w:rsidRPr="004E653B" w:rsidRDefault="00E8037E" w:rsidP="004E653B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BF6243">
                              <w:rPr>
                                <w:b/>
                              </w:rPr>
                              <w:t>Key Facts</w:t>
                            </w:r>
                          </w:p>
                          <w:p w14:paraId="02E505E0" w14:textId="3498CE4D" w:rsidR="00880A9B" w:rsidRPr="0031318D" w:rsidRDefault="005C0492" w:rsidP="006C1FBB">
                            <w:pPr>
                              <w:rPr>
                                <w:sz w:val="24"/>
                              </w:rPr>
                            </w:pPr>
                            <w:r w:rsidRPr="0031318D">
                              <w:rPr>
                                <w:sz w:val="24"/>
                              </w:rPr>
                              <w:t>Different religions share similar</w:t>
                            </w:r>
                            <w:r w:rsidR="00501FDB" w:rsidRPr="0031318D">
                              <w:rPr>
                                <w:sz w:val="24"/>
                              </w:rPr>
                              <w:t xml:space="preserve"> mile stones in</w:t>
                            </w:r>
                            <w:r w:rsidRPr="0031318D">
                              <w:rPr>
                                <w:sz w:val="24"/>
                              </w:rPr>
                              <w:t xml:space="preserve"> life journeys.</w:t>
                            </w:r>
                          </w:p>
                          <w:p w14:paraId="245CEFF8" w14:textId="2C58A354" w:rsidR="005C0492" w:rsidRPr="0031318D" w:rsidRDefault="005C0492" w:rsidP="006C1FBB">
                            <w:pPr>
                              <w:rPr>
                                <w:rFonts w:cstheme="minorHAnsi"/>
                                <w:sz w:val="24"/>
                              </w:rPr>
                            </w:pP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 xml:space="preserve">Baptism is an initiation ceremony within the Christian church which can be </w:t>
                            </w:r>
                            <w:r w:rsidR="00501FDB" w:rsidRPr="0031318D">
                              <w:rPr>
                                <w:rFonts w:cstheme="minorHAnsi"/>
                                <w:sz w:val="24"/>
                              </w:rPr>
                              <w:t xml:space="preserve">take place as </w:t>
                            </w: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 xml:space="preserve">an infant baptism, </w:t>
                            </w:r>
                            <w:r w:rsidR="00304F45" w:rsidRPr="0031318D">
                              <w:rPr>
                                <w:rFonts w:cstheme="minorHAnsi"/>
                                <w:sz w:val="24"/>
                              </w:rPr>
                              <w:t>confirmation,</w:t>
                            </w: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 xml:space="preserve"> or </w:t>
                            </w:r>
                            <w:r w:rsidR="00304F45" w:rsidRPr="0031318D">
                              <w:rPr>
                                <w:rFonts w:cstheme="minorHAnsi"/>
                                <w:sz w:val="24"/>
                              </w:rPr>
                              <w:t>believers’</w:t>
                            </w: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 xml:space="preserve"> baptism.</w:t>
                            </w:r>
                          </w:p>
                          <w:p w14:paraId="5C9E491F" w14:textId="5CF3D548" w:rsidR="005C0492" w:rsidRPr="0031318D" w:rsidRDefault="005C0492" w:rsidP="006C1FBB">
                            <w:pPr>
                              <w:rPr>
                                <w:rFonts w:cstheme="minorHAnsi"/>
                                <w:sz w:val="24"/>
                              </w:rPr>
                            </w:pP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>Bar/Bat Mitzvah mark the move for Jewish young people from childhood towards adulthood. Young Jewish people are then responsible for their own actions.</w:t>
                            </w:r>
                          </w:p>
                          <w:p w14:paraId="48AEE278" w14:textId="0F8559F0" w:rsidR="00501FDB" w:rsidRPr="0031318D" w:rsidRDefault="00501FDB" w:rsidP="006C1FBB">
                            <w:pPr>
                              <w:rPr>
                                <w:rFonts w:cstheme="minorHAnsi"/>
                                <w:sz w:val="24"/>
                              </w:rPr>
                            </w:pP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>Religious and non-religious people choose to get married for a variety of reasons.</w:t>
                            </w:r>
                          </w:p>
                          <w:p w14:paraId="09D7F986" w14:textId="16458C36" w:rsidR="00501FDB" w:rsidRPr="0031318D" w:rsidRDefault="00501FDB" w:rsidP="006C1FBB">
                            <w:pPr>
                              <w:rPr>
                                <w:rFonts w:cstheme="minorHAnsi"/>
                                <w:sz w:val="24"/>
                              </w:rPr>
                            </w:pP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>Jewish and Christian beliefs describe life as a journey based on a linear view of time- from here to judgement and beyond.</w:t>
                            </w:r>
                          </w:p>
                          <w:p w14:paraId="0520A17A" w14:textId="09E7E54E" w:rsidR="00501FDB" w:rsidRPr="0031318D" w:rsidRDefault="00501FDB" w:rsidP="006C1FBB">
                            <w:pPr>
                              <w:rPr>
                                <w:rFonts w:cstheme="minorHAnsi"/>
                                <w:sz w:val="24"/>
                              </w:rPr>
                            </w:pPr>
                            <w:r w:rsidRPr="0031318D">
                              <w:rPr>
                                <w:rFonts w:cstheme="minorHAnsi"/>
                                <w:sz w:val="24"/>
                              </w:rPr>
                              <w:t xml:space="preserve">Hindu beliefs take a cyclical view on the journey of life- reincarnation on the wheel of life, death and rebirth until escaping to Moksha. </w:t>
                            </w:r>
                          </w:p>
                          <w:p w14:paraId="76B0CDC1" w14:textId="31B7D178" w:rsidR="00501FDB" w:rsidRDefault="00501FDB" w:rsidP="006C1FBB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05F17AF3" w14:textId="77777777" w:rsidR="00880A9B" w:rsidRDefault="00880A9B" w:rsidP="006C1FBB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64BC2775" w14:textId="77777777" w:rsidR="00880A9B" w:rsidRDefault="00880A9B" w:rsidP="006C1FBB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01A6A6BD" w14:textId="77777777" w:rsidR="005716F3" w:rsidRPr="003B0D01" w:rsidRDefault="005716F3" w:rsidP="006C1FBB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63D4C" id="_x0000_s1029" type="#_x0000_t202" style="position:absolute;margin-left:294pt;margin-top:105.75pt;width:236.55pt;height:405.9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">
                <v:textbox>
                  <w:txbxContent>
                    <w:p w14:paraId="2BBD41CF" w14:textId="4ABA56FF" w:rsidR="004E653B" w:rsidRPr="004E653B" w:rsidRDefault="00E8037E" w:rsidP="004E653B">
                      <w:pPr>
                        <w:jc w:val="center"/>
                        <w:rPr>
                          <w:b/>
                        </w:rPr>
                      </w:pPr>
                      <w:r w:rsidRPr="00BF6243">
                        <w:rPr>
                          <w:b/>
                        </w:rPr>
                        <w:t>Key Facts</w:t>
                      </w:r>
                    </w:p>
                    <w:p w14:paraId="02E505E0" w14:textId="3498CE4D" w:rsidR="00880A9B" w:rsidRPr="0031318D" w:rsidRDefault="005C0492" w:rsidP="006C1FBB">
                      <w:pPr>
                        <w:rPr>
                          <w:sz w:val="24"/>
                        </w:rPr>
                      </w:pPr>
                      <w:r w:rsidRPr="0031318D">
                        <w:rPr>
                          <w:sz w:val="24"/>
                        </w:rPr>
                        <w:t>Different religions share similar</w:t>
                      </w:r>
                      <w:r w:rsidR="00501FDB" w:rsidRPr="0031318D">
                        <w:rPr>
                          <w:sz w:val="24"/>
                        </w:rPr>
                        <w:t xml:space="preserve"> mile stones in</w:t>
                      </w:r>
                      <w:r w:rsidRPr="0031318D">
                        <w:rPr>
                          <w:sz w:val="24"/>
                        </w:rPr>
                        <w:t xml:space="preserve"> life journeys.</w:t>
                      </w:r>
                    </w:p>
                    <w:p w14:paraId="245CEFF8" w14:textId="2C58A354" w:rsidR="005C0492" w:rsidRPr="0031318D" w:rsidRDefault="005C0492" w:rsidP="006C1FBB">
                      <w:pPr>
                        <w:rPr>
                          <w:rFonts w:cstheme="minorHAnsi"/>
                          <w:sz w:val="24"/>
                        </w:rPr>
                      </w:pPr>
                      <w:r w:rsidRPr="0031318D">
                        <w:rPr>
                          <w:rFonts w:cstheme="minorHAnsi"/>
                          <w:sz w:val="24"/>
                        </w:rPr>
                        <w:t xml:space="preserve">Baptism is an initiation ceremony within the Christian church which can be </w:t>
                      </w:r>
                      <w:r w:rsidR="00501FDB" w:rsidRPr="0031318D">
                        <w:rPr>
                          <w:rFonts w:cstheme="minorHAnsi"/>
                          <w:sz w:val="24"/>
                        </w:rPr>
                        <w:t xml:space="preserve">take place as </w:t>
                      </w:r>
                      <w:r w:rsidRPr="0031318D">
                        <w:rPr>
                          <w:rFonts w:cstheme="minorHAnsi"/>
                          <w:sz w:val="24"/>
                        </w:rPr>
                        <w:t xml:space="preserve">an infant baptism, </w:t>
                      </w:r>
                      <w:r w:rsidR="00304F45" w:rsidRPr="0031318D">
                        <w:rPr>
                          <w:rFonts w:cstheme="minorHAnsi"/>
                          <w:sz w:val="24"/>
                        </w:rPr>
                        <w:t>confirmation,</w:t>
                      </w:r>
                      <w:r w:rsidRPr="0031318D">
                        <w:rPr>
                          <w:rFonts w:cstheme="minorHAnsi"/>
                          <w:sz w:val="24"/>
                        </w:rPr>
                        <w:t xml:space="preserve"> or </w:t>
                      </w:r>
                      <w:r w:rsidR="00304F45" w:rsidRPr="0031318D">
                        <w:rPr>
                          <w:rFonts w:cstheme="minorHAnsi"/>
                          <w:sz w:val="24"/>
                        </w:rPr>
                        <w:t>believers’</w:t>
                      </w:r>
                      <w:r w:rsidRPr="0031318D">
                        <w:rPr>
                          <w:rFonts w:cstheme="minorHAnsi"/>
                          <w:sz w:val="24"/>
                        </w:rPr>
                        <w:t xml:space="preserve"> baptism.</w:t>
                      </w:r>
                    </w:p>
                    <w:p w14:paraId="5C9E491F" w14:textId="5CF3D548" w:rsidR="005C0492" w:rsidRPr="0031318D" w:rsidRDefault="005C0492" w:rsidP="006C1FBB">
                      <w:pPr>
                        <w:rPr>
                          <w:rFonts w:cstheme="minorHAnsi"/>
                          <w:sz w:val="24"/>
                        </w:rPr>
                      </w:pPr>
                      <w:r w:rsidRPr="0031318D">
                        <w:rPr>
                          <w:rFonts w:cstheme="minorHAnsi"/>
                          <w:sz w:val="24"/>
                        </w:rPr>
                        <w:t>Bar/Bat Mitzvah mark the move for Jewish young people from childhood towards adulthood. Young Jewish people are then responsible for their own actions.</w:t>
                      </w:r>
                    </w:p>
                    <w:p w14:paraId="48AEE278" w14:textId="0F8559F0" w:rsidR="00501FDB" w:rsidRPr="0031318D" w:rsidRDefault="00501FDB" w:rsidP="006C1FBB">
                      <w:pPr>
                        <w:rPr>
                          <w:rFonts w:cstheme="minorHAnsi"/>
                          <w:sz w:val="24"/>
                        </w:rPr>
                      </w:pPr>
                      <w:r w:rsidRPr="0031318D">
                        <w:rPr>
                          <w:rFonts w:cstheme="minorHAnsi"/>
                          <w:sz w:val="24"/>
                        </w:rPr>
                        <w:t>Religious and non-religious people choose to get married for a variety of reasons.</w:t>
                      </w:r>
                    </w:p>
                    <w:p w14:paraId="09D7F986" w14:textId="16458C36" w:rsidR="00501FDB" w:rsidRPr="0031318D" w:rsidRDefault="00501FDB" w:rsidP="006C1FBB">
                      <w:pPr>
                        <w:rPr>
                          <w:rFonts w:cstheme="minorHAnsi"/>
                          <w:sz w:val="24"/>
                        </w:rPr>
                      </w:pPr>
                      <w:r w:rsidRPr="0031318D">
                        <w:rPr>
                          <w:rFonts w:cstheme="minorHAnsi"/>
                          <w:sz w:val="24"/>
                        </w:rPr>
                        <w:t>Jewish and Christian beliefs describe life as a journey based on a linear view of time- from here to judgement and beyond.</w:t>
                      </w:r>
                    </w:p>
                    <w:p w14:paraId="0520A17A" w14:textId="09E7E54E" w:rsidR="00501FDB" w:rsidRPr="0031318D" w:rsidRDefault="00501FDB" w:rsidP="006C1FBB">
                      <w:pPr>
                        <w:rPr>
                          <w:rFonts w:cstheme="minorHAnsi"/>
                          <w:sz w:val="24"/>
                        </w:rPr>
                      </w:pPr>
                      <w:r w:rsidRPr="0031318D">
                        <w:rPr>
                          <w:rFonts w:cstheme="minorHAnsi"/>
                          <w:sz w:val="24"/>
                        </w:rPr>
                        <w:t xml:space="preserve">Hindu beliefs take a cyclical view on the journey of life- reincarnation on the wheel of life, death and rebirth until escaping to Moksha. </w:t>
                      </w:r>
                    </w:p>
                    <w:p w14:paraId="76B0CDC1" w14:textId="31B7D178" w:rsidR="00501FDB" w:rsidRDefault="00501FDB" w:rsidP="006C1FBB">
                      <w:pPr>
                        <w:rPr>
                          <w:rFonts w:cstheme="minorHAnsi"/>
                        </w:rPr>
                      </w:pPr>
                    </w:p>
                    <w:p w14:paraId="05F17AF3" w14:textId="77777777" w:rsidR="00880A9B" w:rsidRDefault="00880A9B" w:rsidP="006C1FBB">
                      <w:pPr>
                        <w:rPr>
                          <w:rFonts w:cstheme="minorHAnsi"/>
                        </w:rPr>
                      </w:pPr>
                    </w:p>
                    <w:p w14:paraId="64BC2775" w14:textId="77777777" w:rsidR="00880A9B" w:rsidRDefault="00880A9B" w:rsidP="006C1FBB">
                      <w:pPr>
                        <w:rPr>
                          <w:rFonts w:cstheme="minorHAnsi"/>
                        </w:rPr>
                      </w:pPr>
                    </w:p>
                    <w:p w14:paraId="01A6A6BD" w14:textId="77777777" w:rsidR="005716F3" w:rsidRPr="003B0D01" w:rsidRDefault="005716F3" w:rsidP="006C1FBB">
                      <w:pPr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57A4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67838522" wp14:editId="056ECE03">
                <wp:simplePos x="0" y="0"/>
                <wp:positionH relativeFrom="column">
                  <wp:posOffset>3686175</wp:posOffset>
                </wp:positionH>
                <wp:positionV relativeFrom="paragraph">
                  <wp:posOffset>1257300</wp:posOffset>
                </wp:positionV>
                <wp:extent cx="3134995" cy="5338445"/>
                <wp:effectExtent l="0" t="0" r="2730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4995" cy="53384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C457353" id="Rectangle 2" o:spid="_x0000_s1026" style="position:absolute;margin-left:290.25pt;margin-top:99pt;width:246.85pt;height:420.35pt;z-index: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" fillcolor="white [3201]" strokecolor="#c0504d [3205]" strokeweight="2pt"/>
            </w:pict>
          </mc:Fallback>
        </mc:AlternateContent>
      </w:r>
      <w:r w:rsidR="00057A41" w:rsidRPr="005D3D4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4E42AD8" wp14:editId="6CBD9C34">
                <wp:simplePos x="0" y="0"/>
                <wp:positionH relativeFrom="column">
                  <wp:posOffset>3657600</wp:posOffset>
                </wp:positionH>
                <wp:positionV relativeFrom="paragraph">
                  <wp:posOffset>390525</wp:posOffset>
                </wp:positionV>
                <wp:extent cx="3158490" cy="790575"/>
                <wp:effectExtent l="0" t="0" r="2286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8490" cy="790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8B49B28" id="Rectangle 12" o:spid="_x0000_s1026" style="position:absolute;margin-left:4in;margin-top:30.75pt;width:248.7pt;height:62.2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" fillcolor="white [3201]" strokecolor="#f79646 [3209]" strokeweight="2pt"/>
            </w:pict>
          </mc:Fallback>
        </mc:AlternateContent>
      </w:r>
      <w:r w:rsidR="00057A41" w:rsidRPr="005D3D4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22ACCCB" wp14:editId="1A1DD610">
                <wp:simplePos x="0" y="0"/>
                <wp:positionH relativeFrom="column">
                  <wp:posOffset>3714750</wp:posOffset>
                </wp:positionH>
                <wp:positionV relativeFrom="paragraph">
                  <wp:posOffset>457200</wp:posOffset>
                </wp:positionV>
                <wp:extent cx="3004185" cy="619125"/>
                <wp:effectExtent l="0" t="0" r="24765" b="2857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418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2AFC5" w14:textId="79FD1693" w:rsidR="005D3D45" w:rsidRDefault="00057A41" w:rsidP="00604B1C">
                            <w:pPr>
                              <w:jc w:val="center"/>
                            </w:pPr>
                            <w:r>
                              <w:t>Why do some people think that life is a journey?</w:t>
                            </w:r>
                          </w:p>
                          <w:p w14:paraId="7D57F7D0" w14:textId="07AA948E" w:rsidR="00057A41" w:rsidRDefault="00057A41" w:rsidP="00604B1C">
                            <w:pPr>
                              <w:jc w:val="center"/>
                            </w:pPr>
                            <w:r>
                              <w:t>What significant experiences mark this?</w:t>
                            </w:r>
                          </w:p>
                          <w:p w14:paraId="39DAE4AF" w14:textId="77777777" w:rsidR="00057A41" w:rsidRPr="00834CFE" w:rsidRDefault="00057A41" w:rsidP="00604B1C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ACCCB" id="_x0000_s1030" type="#_x0000_t202" style="position:absolute;margin-left:292.5pt;margin-top:36pt;width:236.55pt;height:48.7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">
                <v:textbox>
                  <w:txbxContent>
                    <w:p w14:paraId="2FF2AFC5" w14:textId="79FD1693" w:rsidR="005D3D45" w:rsidRDefault="00057A41" w:rsidP="00604B1C">
                      <w:pPr>
                        <w:jc w:val="center"/>
                      </w:pPr>
                      <w:r>
                        <w:t>Why do some people think that life is a journey?</w:t>
                      </w:r>
                    </w:p>
                    <w:p w14:paraId="7D57F7D0" w14:textId="07AA948E" w:rsidR="00057A41" w:rsidRDefault="00057A41" w:rsidP="00604B1C">
                      <w:pPr>
                        <w:jc w:val="center"/>
                      </w:pPr>
                      <w:r>
                        <w:t>What significant experiences mark this?</w:t>
                      </w:r>
                    </w:p>
                    <w:p w14:paraId="39DAE4AF" w14:textId="77777777" w:rsidR="00057A41" w:rsidRPr="00834CFE" w:rsidRDefault="00057A41" w:rsidP="00604B1C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B0D0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D9CF0C" wp14:editId="60EDD1EF">
                <wp:simplePos x="0" y="0"/>
                <wp:positionH relativeFrom="margin">
                  <wp:posOffset>-378147</wp:posOffset>
                </wp:positionH>
                <wp:positionV relativeFrom="paragraph">
                  <wp:posOffset>-212090</wp:posOffset>
                </wp:positionV>
                <wp:extent cx="10499090" cy="569595"/>
                <wp:effectExtent l="0" t="0" r="16510" b="209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9909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5D1CF" w14:textId="77777777" w:rsidR="005231FE" w:rsidRPr="005231FE" w:rsidRDefault="005231FE" w:rsidP="005231FE">
                            <w:pPr>
                              <w:jc w:val="center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14:paraId="712971FF" w14:textId="6A793016" w:rsidR="00E8037E" w:rsidRPr="00265479" w:rsidRDefault="00E8037E" w:rsidP="005231FE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65479">
                              <w:rPr>
                                <w:b/>
                                <w:sz w:val="24"/>
                                <w:szCs w:val="24"/>
                              </w:rPr>
                              <w:t>Newall Green</w:t>
                            </w:r>
                            <w:r w:rsidR="002654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imary: Knowledge Organiser for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34CFE">
                              <w:rPr>
                                <w:b/>
                                <w:sz w:val="24"/>
                                <w:szCs w:val="24"/>
                              </w:rPr>
                              <w:t>RE</w:t>
                            </w:r>
                            <w:r w:rsidR="00F0391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F6D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    </w:t>
                            </w:r>
                            <w:r w:rsidR="00310114">
                              <w:rPr>
                                <w:b/>
                                <w:sz w:val="24"/>
                                <w:szCs w:val="24"/>
                              </w:rPr>
                              <w:t>Year Group</w:t>
                            </w:r>
                            <w:r w:rsidR="002847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="005F6D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</w:t>
                            </w:r>
                            <w:r w:rsidR="00E0502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pring </w:t>
                            </w:r>
                            <w:r w:rsidR="00057A41">
                              <w:rPr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9CF0C" id="_x0000_s1031" type="#_x0000_t202" style="position:absolute;margin-left:-29.8pt;margin-top:-16.7pt;width:826.7pt;height:44.85pt;z-index: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">
                <v:textbox>
                  <w:txbxContent>
                    <w:p w14:paraId="3915D1CF" w14:textId="77777777" w:rsidR="005231FE" w:rsidRPr="005231FE" w:rsidRDefault="005231FE" w:rsidP="005231FE">
                      <w:pPr>
                        <w:jc w:val="center"/>
                        <w:rPr>
                          <w:b/>
                          <w:sz w:val="2"/>
                          <w:szCs w:val="2"/>
                        </w:rPr>
                      </w:pPr>
                    </w:p>
                    <w:p w14:paraId="712971FF" w14:textId="6A793016" w:rsidR="00E8037E" w:rsidRPr="00265479" w:rsidRDefault="00E8037E" w:rsidP="005231FE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65479">
                        <w:rPr>
                          <w:b/>
                          <w:sz w:val="24"/>
                          <w:szCs w:val="24"/>
                        </w:rPr>
                        <w:t>Newall Green</w:t>
                      </w:r>
                      <w:r w:rsidR="00265479">
                        <w:rPr>
                          <w:b/>
                          <w:sz w:val="24"/>
                          <w:szCs w:val="24"/>
                        </w:rPr>
                        <w:t xml:space="preserve"> Primary: Knowledge Organiser for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34CFE">
                        <w:rPr>
                          <w:b/>
                          <w:sz w:val="24"/>
                          <w:szCs w:val="24"/>
                        </w:rPr>
                        <w:t>RE</w:t>
                      </w:r>
                      <w:r w:rsidR="00F0391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5F6D88">
                        <w:rPr>
                          <w:b/>
                          <w:sz w:val="24"/>
                          <w:szCs w:val="24"/>
                        </w:rPr>
                        <w:t xml:space="preserve">                                    </w:t>
                      </w:r>
                      <w:r w:rsidR="00310114">
                        <w:rPr>
                          <w:b/>
                          <w:sz w:val="24"/>
                          <w:szCs w:val="24"/>
                        </w:rPr>
                        <w:t>Year Group</w:t>
                      </w:r>
                      <w:r w:rsidR="0028476C">
                        <w:rPr>
                          <w:b/>
                          <w:sz w:val="24"/>
                          <w:szCs w:val="24"/>
                        </w:rPr>
                        <w:t xml:space="preserve"> 4</w:t>
                      </w:r>
                      <w:r w:rsidR="005F6D88">
                        <w:rPr>
                          <w:b/>
                          <w:sz w:val="24"/>
                          <w:szCs w:val="24"/>
                        </w:rPr>
                        <w:t xml:space="preserve">                                        </w:t>
                      </w:r>
                      <w:r w:rsidR="00E05028">
                        <w:rPr>
                          <w:b/>
                          <w:sz w:val="24"/>
                          <w:szCs w:val="24"/>
                        </w:rPr>
                        <w:t xml:space="preserve">Spring </w:t>
                      </w:r>
                      <w:r w:rsidR="00057A41">
                        <w:rPr>
                          <w:b/>
                          <w:sz w:val="24"/>
                          <w:szCs w:val="24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0D0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3551" behindDoc="0" locked="0" layoutInCell="1" allowOverlap="1" wp14:anchorId="4897B4F7" wp14:editId="07745BFD">
                <wp:simplePos x="0" y="0"/>
                <wp:positionH relativeFrom="column">
                  <wp:posOffset>-38261</wp:posOffset>
                </wp:positionH>
                <wp:positionV relativeFrom="paragraph">
                  <wp:posOffset>2507549</wp:posOffset>
                </wp:positionV>
                <wp:extent cx="3419475" cy="4094480"/>
                <wp:effectExtent l="0" t="0" r="28575" b="2032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4094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91E7BE" w14:textId="09150EDF" w:rsidR="002F6C5C" w:rsidRDefault="002F6C5C" w:rsidP="002F6C5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7B4F7" id="Rectangle 5" o:spid="_x0000_s1032" style="position:absolute;margin-left:-3pt;margin-top:197.45pt;width:269.25pt;height:322.4pt;z-index:2515435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" fillcolor="white [3201]" strokecolor="#8064a2 [3207]" strokeweight="2pt">
                <v:textbox>
                  <w:txbxContent>
                    <w:p w14:paraId="5B91E7BE" w14:textId="09150EDF" w:rsidR="002F6C5C" w:rsidRDefault="002F6C5C" w:rsidP="002F6C5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B0D0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731290E2" wp14:editId="787B463E">
                <wp:simplePos x="0" y="0"/>
                <wp:positionH relativeFrom="margin">
                  <wp:posOffset>418977</wp:posOffset>
                </wp:positionH>
                <wp:positionV relativeFrom="paragraph">
                  <wp:posOffset>502209</wp:posOffset>
                </wp:positionV>
                <wp:extent cx="2337435" cy="310515"/>
                <wp:effectExtent l="0" t="0" r="24765" b="133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6F44" w14:textId="77777777" w:rsidR="00E8037E" w:rsidRPr="006F6BBA" w:rsidRDefault="00E8037E" w:rsidP="0028476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6BBA">
                              <w:rPr>
                                <w:b/>
                                <w:bCs/>
                              </w:rPr>
                              <w:t>What I should already know</w:t>
                            </w:r>
                          </w:p>
                          <w:p w14:paraId="434B4F3B" w14:textId="77777777" w:rsidR="00ED00FE" w:rsidRDefault="00ED00FE">
                            <w:r>
                              <w:t>gg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290E2" id="_x0000_s1033" type="#_x0000_t202" style="position:absolute;margin-left:33pt;margin-top:39.55pt;width:184.05pt;height:24.45pt;z-index:251554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">
                <v:textbox>
                  <w:txbxContent>
                    <w:p w14:paraId="18BA6F44" w14:textId="77777777" w:rsidR="00E8037E" w:rsidRPr="006F6BBA" w:rsidRDefault="00E8037E" w:rsidP="0028476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6BBA">
                        <w:rPr>
                          <w:b/>
                          <w:bCs/>
                        </w:rPr>
                        <w:t>What I should already know</w:t>
                      </w:r>
                    </w:p>
                    <w:p w14:paraId="434B4F3B" w14:textId="77777777" w:rsidR="00ED00FE" w:rsidRDefault="00ED00FE">
                      <w:r>
                        <w:t>gg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0D0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7C3FC" wp14:editId="2FAE51DB">
                <wp:simplePos x="0" y="0"/>
                <wp:positionH relativeFrom="column">
                  <wp:posOffset>7139305</wp:posOffset>
                </wp:positionH>
                <wp:positionV relativeFrom="paragraph">
                  <wp:posOffset>581660</wp:posOffset>
                </wp:positionV>
                <wp:extent cx="2635885" cy="4791075"/>
                <wp:effectExtent l="0" t="0" r="1206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85" cy="47910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695C928" id="Rectangle 7" o:spid="_x0000_s1026" style="position:absolute;margin-left:562.15pt;margin-top:45.8pt;width:207.55pt;height:37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" fillcolor="white [3201]" strokecolor="#4bacc6 [3208]" strokeweight="2pt"/>
            </w:pict>
          </mc:Fallback>
        </mc:AlternateContent>
      </w:r>
    </w:p>
    <w:sectPr w:rsidR="00316638" w:rsidSect="003B0D01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10CF0" w14:textId="77777777" w:rsidR="00E8037E" w:rsidRDefault="00E8037E" w:rsidP="00E8037E">
      <w:pPr>
        <w:spacing w:after="0" w:line="240" w:lineRule="auto"/>
      </w:pPr>
      <w:r>
        <w:separator/>
      </w:r>
    </w:p>
  </w:endnote>
  <w:endnote w:type="continuationSeparator" w:id="0">
    <w:p w14:paraId="2300247B" w14:textId="77777777" w:rsidR="00E8037E" w:rsidRDefault="00E8037E" w:rsidP="00E80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3B582" w14:textId="77777777" w:rsidR="00E8037E" w:rsidRDefault="00E8037E" w:rsidP="00E8037E">
      <w:pPr>
        <w:spacing w:after="0" w:line="240" w:lineRule="auto"/>
      </w:pPr>
      <w:r>
        <w:separator/>
      </w:r>
    </w:p>
  </w:footnote>
  <w:footnote w:type="continuationSeparator" w:id="0">
    <w:p w14:paraId="0E0697EA" w14:textId="77777777" w:rsidR="00E8037E" w:rsidRDefault="00E8037E" w:rsidP="00E80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2A5"/>
    <w:multiLevelType w:val="hybridMultilevel"/>
    <w:tmpl w:val="61BCE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C6257"/>
    <w:multiLevelType w:val="hybridMultilevel"/>
    <w:tmpl w:val="D3806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84B14"/>
    <w:multiLevelType w:val="hybridMultilevel"/>
    <w:tmpl w:val="FF121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1211B"/>
    <w:multiLevelType w:val="hybridMultilevel"/>
    <w:tmpl w:val="3FCE5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D5754F"/>
    <w:multiLevelType w:val="hybridMultilevel"/>
    <w:tmpl w:val="6A603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sDCwtDSxMDA2NjZV0lEKTi0uzszPAykwrAUAl/PmAiwAAAA="/>
  </w:docVars>
  <w:rsids>
    <w:rsidRoot w:val="00E8037E"/>
    <w:rsid w:val="00016CEB"/>
    <w:rsid w:val="00057A41"/>
    <w:rsid w:val="000814E7"/>
    <w:rsid w:val="000901EA"/>
    <w:rsid w:val="000B67A8"/>
    <w:rsid w:val="001317D7"/>
    <w:rsid w:val="00163D4F"/>
    <w:rsid w:val="001B7E95"/>
    <w:rsid w:val="00201D1D"/>
    <w:rsid w:val="00233C72"/>
    <w:rsid w:val="00265479"/>
    <w:rsid w:val="0028476C"/>
    <w:rsid w:val="0029123A"/>
    <w:rsid w:val="002F6C5C"/>
    <w:rsid w:val="00304F45"/>
    <w:rsid w:val="00310114"/>
    <w:rsid w:val="0031318D"/>
    <w:rsid w:val="00316638"/>
    <w:rsid w:val="00375B7F"/>
    <w:rsid w:val="003B0D01"/>
    <w:rsid w:val="003B1806"/>
    <w:rsid w:val="003B45D6"/>
    <w:rsid w:val="004466ED"/>
    <w:rsid w:val="00485B00"/>
    <w:rsid w:val="004B30B2"/>
    <w:rsid w:val="004E653B"/>
    <w:rsid w:val="00501FDB"/>
    <w:rsid w:val="005231FE"/>
    <w:rsid w:val="0054783F"/>
    <w:rsid w:val="00562B5F"/>
    <w:rsid w:val="005716F3"/>
    <w:rsid w:val="00574887"/>
    <w:rsid w:val="005851E9"/>
    <w:rsid w:val="00595349"/>
    <w:rsid w:val="005C0492"/>
    <w:rsid w:val="005D3D45"/>
    <w:rsid w:val="005F472B"/>
    <w:rsid w:val="005F6D88"/>
    <w:rsid w:val="00604B1C"/>
    <w:rsid w:val="00633079"/>
    <w:rsid w:val="006333E5"/>
    <w:rsid w:val="006424D7"/>
    <w:rsid w:val="00646257"/>
    <w:rsid w:val="00666462"/>
    <w:rsid w:val="00692D4A"/>
    <w:rsid w:val="006C1FBB"/>
    <w:rsid w:val="006C5A13"/>
    <w:rsid w:val="006D46E2"/>
    <w:rsid w:val="006E26A4"/>
    <w:rsid w:val="006F55CE"/>
    <w:rsid w:val="006F6BBA"/>
    <w:rsid w:val="007346BD"/>
    <w:rsid w:val="00735059"/>
    <w:rsid w:val="00752587"/>
    <w:rsid w:val="007B7ADA"/>
    <w:rsid w:val="00834CFE"/>
    <w:rsid w:val="00880A9B"/>
    <w:rsid w:val="00881274"/>
    <w:rsid w:val="008D3A99"/>
    <w:rsid w:val="00952603"/>
    <w:rsid w:val="009852B7"/>
    <w:rsid w:val="009B2165"/>
    <w:rsid w:val="009B7BF6"/>
    <w:rsid w:val="009C65A2"/>
    <w:rsid w:val="009C7102"/>
    <w:rsid w:val="00A302CC"/>
    <w:rsid w:val="00A51FE8"/>
    <w:rsid w:val="00BA52FC"/>
    <w:rsid w:val="00BF6243"/>
    <w:rsid w:val="00C16CC7"/>
    <w:rsid w:val="00C35341"/>
    <w:rsid w:val="00CC2344"/>
    <w:rsid w:val="00D03399"/>
    <w:rsid w:val="00D21223"/>
    <w:rsid w:val="00DA47C8"/>
    <w:rsid w:val="00E05028"/>
    <w:rsid w:val="00E740F3"/>
    <w:rsid w:val="00E8037E"/>
    <w:rsid w:val="00EC3001"/>
    <w:rsid w:val="00ED00FE"/>
    <w:rsid w:val="00ED0A23"/>
    <w:rsid w:val="00F03911"/>
    <w:rsid w:val="00F2672E"/>
    <w:rsid w:val="00FA27D3"/>
    <w:rsid w:val="00FA45B5"/>
    <w:rsid w:val="00FC48B8"/>
    <w:rsid w:val="00FD7406"/>
    <w:rsid w:val="00FE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397104A"/>
  <w15:docId w15:val="{6E1B2581-3205-4AA4-9632-66B90CB7E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37E"/>
  </w:style>
  <w:style w:type="paragraph" w:styleId="Footer">
    <w:name w:val="footer"/>
    <w:basedOn w:val="Normal"/>
    <w:link w:val="Foot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37E"/>
  </w:style>
  <w:style w:type="paragraph" w:styleId="BalloonText">
    <w:name w:val="Balloon Text"/>
    <w:basedOn w:val="Normal"/>
    <w:link w:val="BalloonTextChar"/>
    <w:uiPriority w:val="99"/>
    <w:semiHidden/>
    <w:unhideWhenUsed/>
    <w:rsid w:val="00E8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3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D0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5387"/>
    <w:pPr>
      <w:ind w:left="720"/>
      <w:contextualSpacing/>
    </w:pPr>
  </w:style>
  <w:style w:type="paragraph" w:customStyle="1" w:styleId="SoWBullet1">
    <w:name w:val="SoWBullet1"/>
    <w:rsid w:val="00BA52FC"/>
    <w:pPr>
      <w:widowControl w:val="0"/>
      <w:tabs>
        <w:tab w:val="left" w:pos="170"/>
        <w:tab w:val="left" w:pos="360"/>
      </w:tabs>
      <w:overflowPunct w:val="0"/>
      <w:autoSpaceDE w:val="0"/>
      <w:autoSpaceDN w:val="0"/>
      <w:spacing w:after="0" w:line="240" w:lineRule="exact"/>
      <w:ind w:left="170" w:hanging="170"/>
      <w:textAlignment w:val="baseline"/>
    </w:pPr>
    <w:rPr>
      <w:rFonts w:ascii="Arial" w:eastAsia="Calibri" w:hAnsi="Arial" w:cs="Times New Roman"/>
      <w:color w:val="000000"/>
      <w:kern w:val="3"/>
      <w:sz w:val="16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851E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B0D0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E65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63D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86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Moran</dc:creator>
  <cp:lastModifiedBy>H Jeacott</cp:lastModifiedBy>
  <cp:revision>20</cp:revision>
  <dcterms:created xsi:type="dcterms:W3CDTF">2022-11-30T11:51:00Z</dcterms:created>
  <dcterms:modified xsi:type="dcterms:W3CDTF">2025-02-26T16:43:00Z</dcterms:modified>
</cp:coreProperties>
</file>